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88FE1" w14:textId="77777777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>Lab: Text Processing</w:t>
      </w:r>
    </w:p>
    <w:p w14:paraId="7C12425E" w14:textId="77777777" w:rsidR="00D849B4" w:rsidRDefault="00D849B4" w:rsidP="006F48B7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5EB2FDBA" w14:textId="02BBDCCC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495BB9C8">
            <wp:extent cx="3036570" cy="799098"/>
            <wp:effectExtent l="19050" t="19050" r="1143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6466" cy="8043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042C3D5F">
            <wp:extent cx="3806190" cy="761239"/>
            <wp:effectExtent l="19050" t="19050" r="22860" b="203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1" cy="773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624629CA" w14:textId="398DA39F" w:rsidR="00041C14" w:rsidRPr="006424B9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147A7956">
            <wp:extent cx="3859530" cy="205096"/>
            <wp:effectExtent l="19050" t="19050" r="7620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7684" cy="215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t>Repeat Strings</w:t>
      </w:r>
    </w:p>
    <w:p w14:paraId="018A9373" w14:textId="72593FAA" w:rsidR="00041C14" w:rsidRPr="00041C14" w:rsidRDefault="00041C14" w:rsidP="00041C1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lastRenderedPageBreak/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7727D4E1">
            <wp:extent cx="4309110" cy="188169"/>
            <wp:effectExtent l="19050" t="19050" r="15240" b="215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8921" cy="197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552207E9">
            <wp:extent cx="4019550" cy="210816"/>
            <wp:effectExtent l="19050" t="19050" r="0" b="184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0199" cy="2218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66C3706E">
            <wp:extent cx="2925268" cy="1085850"/>
            <wp:effectExtent l="19050" t="19050" r="2794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8494" cy="1090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E43496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lastRenderedPageBreak/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ListParagraph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704226" w14:textId="7777777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A3549" w14:textId="77777777" w:rsidR="00732984" w:rsidRDefault="00732984" w:rsidP="008068A2">
      <w:pPr>
        <w:spacing w:after="0" w:line="240" w:lineRule="auto"/>
      </w:pPr>
      <w:r>
        <w:separator/>
      </w:r>
    </w:p>
  </w:endnote>
  <w:endnote w:type="continuationSeparator" w:id="0">
    <w:p w14:paraId="6D7C844F" w14:textId="77777777" w:rsidR="00732984" w:rsidRDefault="007329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45795" w14:textId="77777777" w:rsidR="00732984" w:rsidRDefault="00732984" w:rsidP="008068A2">
      <w:pPr>
        <w:spacing w:after="0" w:line="240" w:lineRule="auto"/>
      </w:pPr>
      <w:r>
        <w:separator/>
      </w:r>
    </w:p>
  </w:footnote>
  <w:footnote w:type="continuationSeparator" w:id="0">
    <w:p w14:paraId="215564BB" w14:textId="77777777" w:rsidR="00732984" w:rsidRDefault="007329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1"/>
  </w:num>
  <w:num w:numId="3" w16cid:durableId="1367872819">
    <w:abstractNumId w:val="8"/>
  </w:num>
  <w:num w:numId="4" w16cid:durableId="1197281264">
    <w:abstractNumId w:val="26"/>
  </w:num>
  <w:num w:numId="5" w16cid:durableId="559753655">
    <w:abstractNumId w:val="27"/>
  </w:num>
  <w:num w:numId="6" w16cid:durableId="1647468367">
    <w:abstractNumId w:val="31"/>
  </w:num>
  <w:num w:numId="7" w16cid:durableId="1025836168">
    <w:abstractNumId w:val="3"/>
  </w:num>
  <w:num w:numId="8" w16cid:durableId="841549249">
    <w:abstractNumId w:val="7"/>
  </w:num>
  <w:num w:numId="9" w16cid:durableId="231936888">
    <w:abstractNumId w:val="24"/>
  </w:num>
  <w:num w:numId="10" w16cid:durableId="2368613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4"/>
  </w:num>
  <w:num w:numId="12" w16cid:durableId="1285842850">
    <w:abstractNumId w:val="18"/>
  </w:num>
  <w:num w:numId="13" w16cid:durableId="735516280">
    <w:abstractNumId w:val="1"/>
  </w:num>
  <w:num w:numId="14" w16cid:durableId="1454904559">
    <w:abstractNumId w:val="30"/>
  </w:num>
  <w:num w:numId="15" w16cid:durableId="1493371508">
    <w:abstractNumId w:val="9"/>
  </w:num>
  <w:num w:numId="16" w16cid:durableId="61031510">
    <w:abstractNumId w:val="36"/>
  </w:num>
  <w:num w:numId="17" w16cid:durableId="1901862236">
    <w:abstractNumId w:val="25"/>
  </w:num>
  <w:num w:numId="18" w16cid:durableId="646587702">
    <w:abstractNumId w:val="40"/>
  </w:num>
  <w:num w:numId="19" w16cid:durableId="1327853938">
    <w:abstractNumId w:val="32"/>
  </w:num>
  <w:num w:numId="20" w16cid:durableId="131408806">
    <w:abstractNumId w:val="17"/>
  </w:num>
  <w:num w:numId="21" w16cid:durableId="359672204">
    <w:abstractNumId w:val="29"/>
  </w:num>
  <w:num w:numId="22" w16cid:durableId="1622102566">
    <w:abstractNumId w:val="11"/>
  </w:num>
  <w:num w:numId="23" w16cid:durableId="1137837238">
    <w:abstractNumId w:val="14"/>
  </w:num>
  <w:num w:numId="24" w16cid:durableId="1300768311">
    <w:abstractNumId w:val="2"/>
  </w:num>
  <w:num w:numId="25" w16cid:durableId="394160428">
    <w:abstractNumId w:val="6"/>
  </w:num>
  <w:num w:numId="26" w16cid:durableId="404226901">
    <w:abstractNumId w:val="15"/>
  </w:num>
  <w:num w:numId="27" w16cid:durableId="737552626">
    <w:abstractNumId w:val="34"/>
  </w:num>
  <w:num w:numId="28" w16cid:durableId="1384059982">
    <w:abstractNumId w:val="16"/>
  </w:num>
  <w:num w:numId="29" w16cid:durableId="433478091">
    <w:abstractNumId w:val="39"/>
  </w:num>
  <w:num w:numId="30" w16cid:durableId="2097482209">
    <w:abstractNumId w:val="20"/>
  </w:num>
  <w:num w:numId="31" w16cid:durableId="279653973">
    <w:abstractNumId w:val="10"/>
  </w:num>
  <w:num w:numId="32" w16cid:durableId="681202356">
    <w:abstractNumId w:val="33"/>
  </w:num>
  <w:num w:numId="33" w16cid:durableId="1028219685">
    <w:abstractNumId w:val="37"/>
  </w:num>
  <w:num w:numId="34" w16cid:durableId="1225071081">
    <w:abstractNumId w:val="23"/>
  </w:num>
  <w:num w:numId="35" w16cid:durableId="279649826">
    <w:abstractNumId w:val="38"/>
  </w:num>
  <w:num w:numId="36" w16cid:durableId="1126503327">
    <w:abstractNumId w:val="5"/>
  </w:num>
  <w:num w:numId="37" w16cid:durableId="1121723760">
    <w:abstractNumId w:val="21"/>
  </w:num>
  <w:num w:numId="38" w16cid:durableId="634721004">
    <w:abstractNumId w:val="13"/>
  </w:num>
  <w:num w:numId="39" w16cid:durableId="1098793730">
    <w:abstractNumId w:val="28"/>
  </w:num>
  <w:num w:numId="40" w16cid:durableId="295064411">
    <w:abstractNumId w:val="19"/>
  </w:num>
  <w:num w:numId="41" w16cid:durableId="1532067666">
    <w:abstractNumId w:val="35"/>
  </w:num>
  <w:num w:numId="42" w16cid:durableId="3689175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rwUAmqPC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FD7"/>
    <w:rsid w:val="001B7060"/>
    <w:rsid w:val="001C1FCD"/>
    <w:rsid w:val="001D2464"/>
    <w:rsid w:val="001D50AE"/>
    <w:rsid w:val="001E1161"/>
    <w:rsid w:val="001E3FEF"/>
    <w:rsid w:val="0020222D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2D0DC6"/>
    <w:rsid w:val="002E130B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4B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3298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55C5A"/>
    <w:rsid w:val="00A66DE2"/>
    <w:rsid w:val="00A70227"/>
    <w:rsid w:val="00A8364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5E8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849B4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71EB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9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</Pages>
  <Words>668</Words>
  <Characters>3276</Characters>
  <Application>Microsoft Office Word</Application>
  <DocSecurity>0</DocSecurity>
  <Lines>136</Lines>
  <Paragraphs>1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Lab</dc:title>
  <dc:subject>Java Fundamentals  – Practical Training Course @ SoftUni</dc:subject>
  <dc:creator>Software University</dc:creator>
  <cp:keywords>Java Fundamentals - Text Processing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2</cp:revision>
  <cp:lastPrinted>2015-10-26T22:35:00Z</cp:lastPrinted>
  <dcterms:created xsi:type="dcterms:W3CDTF">2019-11-12T12:29:00Z</dcterms:created>
  <dcterms:modified xsi:type="dcterms:W3CDTF">2023-12-13T11:5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